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152C" w:rsidRDefault="00A7152C" w:rsidP="00A7152C">
      <w:pPr>
        <w:pStyle w:val="a3"/>
        <w:pageBreakBefore/>
        <w:spacing w:before="180"/>
        <w:jc w:val="right"/>
      </w:pP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附件</w:t>
      </w:r>
      <w:r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2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：</w:t>
      </w:r>
      <w:r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提案構想書</w:t>
      </w:r>
    </w:p>
    <w:p w:rsidR="00A7152C" w:rsidRDefault="00A7152C" w:rsidP="00A7152C">
      <w:pPr>
        <w:tabs>
          <w:tab w:val="left" w:pos="567"/>
        </w:tabs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 w:hint="eastAsia"/>
          <w:b/>
          <w:sz w:val="32"/>
          <w:szCs w:val="32"/>
        </w:rPr>
        <w:t>【</w:t>
      </w:r>
      <w:r>
        <w:rPr>
          <w:rFonts w:ascii="Times New Roman" w:eastAsia="標楷體" w:hAnsi="Times New Roman"/>
          <w:b/>
          <w:sz w:val="32"/>
          <w:szCs w:val="32"/>
        </w:rPr>
        <w:t>提案構想書</w:t>
      </w:r>
      <w:r>
        <w:rPr>
          <w:rFonts w:ascii="Times New Roman" w:eastAsia="標楷體" w:hAnsi="Times New Roman" w:hint="eastAsia"/>
          <w:b/>
          <w:sz w:val="32"/>
          <w:szCs w:val="32"/>
        </w:rPr>
        <w:t>】</w:t>
      </w:r>
    </w:p>
    <w:p w:rsidR="00A7152C" w:rsidRDefault="00A7152C" w:rsidP="00A7152C">
      <w:pPr>
        <w:tabs>
          <w:tab w:val="left" w:pos="567"/>
        </w:tabs>
        <w:jc w:val="center"/>
      </w:pPr>
      <w:r>
        <w:rPr>
          <w:rFonts w:ascii="Times New Roman" w:eastAsia="標楷體" w:hAnsi="Times New Roman"/>
          <w:b/>
          <w:sz w:val="32"/>
          <w:szCs w:val="32"/>
        </w:rPr>
        <w:t>(</w:t>
      </w:r>
      <w:r>
        <w:rPr>
          <w:rFonts w:ascii="Times New Roman" w:eastAsia="標楷體" w:hAnsi="Times New Roman"/>
          <w:sz w:val="28"/>
          <w:szCs w:val="28"/>
        </w:rPr>
        <w:t>以產業代表經營概況及提案構想進行填寫</w:t>
      </w:r>
      <w:r>
        <w:rPr>
          <w:rFonts w:ascii="Times New Roman" w:eastAsia="標楷體" w:hAnsi="Times New Roman" w:hint="eastAsia"/>
          <w:sz w:val="28"/>
          <w:szCs w:val="28"/>
        </w:rPr>
        <w:t>，</w:t>
      </w:r>
      <w:r w:rsidRPr="00E23770">
        <w:rPr>
          <w:rFonts w:ascii="Times New Roman" w:eastAsia="標楷體" w:hAnsi="Times New Roman" w:hint="eastAsia"/>
          <w:sz w:val="28"/>
          <w:szCs w:val="28"/>
        </w:rPr>
        <w:t>填寫時請將藍色字樣刪除</w:t>
      </w:r>
      <w:r>
        <w:rPr>
          <w:rFonts w:ascii="Times New Roman" w:eastAsia="標楷體" w:hAnsi="Times New Roman"/>
          <w:sz w:val="28"/>
          <w:szCs w:val="28"/>
        </w:rPr>
        <w:t>)</w:t>
      </w:r>
    </w:p>
    <w:tbl>
      <w:tblPr>
        <w:tblW w:w="1044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45"/>
      </w:tblGrid>
      <w:tr w:rsidR="00A7152C" w:rsidTr="0040432A">
        <w:tc>
          <w:tcPr>
            <w:tcW w:w="10445" w:type="dxa"/>
            <w:tcBorders>
              <w:top w:val="doub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概況</w:t>
            </w:r>
          </w:p>
        </w:tc>
      </w:tr>
      <w:tr w:rsidR="00A7152C" w:rsidTr="0040432A">
        <w:trPr>
          <w:trHeight w:val="1062"/>
        </w:trPr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7152C" w:rsidRDefault="00A7152C" w:rsidP="0040432A">
            <w:pPr>
              <w:widowControl/>
              <w:jc w:val="both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項目：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主要產品項目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hAnsi="Times New Roman"/>
              </w:rPr>
            </w:pPr>
          </w:p>
        </w:tc>
      </w:tr>
      <w:tr w:rsidR="00A7152C" w:rsidTr="0040432A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概況：</w:t>
            </w:r>
          </w:p>
          <w:p w:rsidR="00A7152C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B76087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經營願景</w:t>
            </w:r>
          </w:p>
          <w:p w:rsidR="00A7152C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663F13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登記資本額</w:t>
            </w: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C70DB3" w:rsidRDefault="00C70DB3" w:rsidP="00C70DB3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C70DB3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生產與種植規模</w:t>
            </w:r>
          </w:p>
          <w:p w:rsidR="00C70DB3" w:rsidRDefault="00C70DB3" w:rsidP="00C70DB3">
            <w:pPr>
              <w:pStyle w:val="a7"/>
              <w:widowControl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C70DB3" w:rsidRDefault="00C70DB3" w:rsidP="00C70DB3">
            <w:pPr>
              <w:pStyle w:val="a7"/>
              <w:widowControl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B76087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銷售方式</w:t>
            </w: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B76087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銷售營業額</w:t>
            </w:r>
          </w:p>
          <w:p w:rsidR="00A7152C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團隊人力概況：</w:t>
            </w: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所遭遇問題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目前產業概況，重點描述現今及未來所將面臨問題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1E40A7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lastRenderedPageBreak/>
              <w:t>預計提案主題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莫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30~5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創新提案內容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300~50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請說明擬解決方案及其創新性，並可說明預計合作對象及合作項目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)</w:t>
            </w: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申請計畫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Pr="00E23770" w:rsidRDefault="00A7152C" w:rsidP="0040432A">
            <w:pPr>
              <w:widowControl/>
              <w:spacing w:line="440" w:lineRule="exact"/>
              <w:rPr>
                <w:rFonts w:ascii="Times New Roman" w:eastAsia="標楷體" w:hAnsi="Times New Roman"/>
                <w:color w:val="0563C1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智慧農業業界參與補助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 w:rsidR="00CB111C" w:rsidRPr="00000AFE"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https://pse.is/QL5Z2</w:t>
            </w:r>
          </w:p>
          <w:p w:rsidR="00A7152C" w:rsidRDefault="00A7152C" w:rsidP="0040432A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農業業界科專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8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4q38qp</w:t>
              </w:r>
            </w:hyperlink>
          </w:p>
          <w:p w:rsidR="00A7152C" w:rsidRDefault="00A7152C" w:rsidP="0040432A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青年農民創新加值經營計畫輔導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 w:rsidR="00CB111C" w:rsidRPr="00000AFE"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https://pse.is/RQ49V</w:t>
            </w:r>
            <w:bookmarkStart w:id="0" w:name="_GoBack"/>
            <w:bookmarkEnd w:id="0"/>
          </w:p>
          <w:p w:rsidR="00A7152C" w:rsidRDefault="00A7152C" w:rsidP="0040432A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BIR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經濟部小型企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9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9XMBk2</w:t>
              </w:r>
            </w:hyperlink>
          </w:p>
          <w:p w:rsidR="00A7152C" w:rsidRDefault="00A7152C" w:rsidP="0040432A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IIR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服務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0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GN1szB</w:t>
              </w:r>
            </w:hyperlink>
          </w:p>
          <w:p w:rsidR="00A7152C" w:rsidRDefault="00A7152C" w:rsidP="0040432A">
            <w:pPr>
              <w:widowControl/>
              <w:spacing w:line="440" w:lineRule="exact"/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其他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</w:t>
            </w:r>
          </w:p>
          <w:p w:rsidR="00A7152C" w:rsidRPr="00E23770" w:rsidRDefault="00A7152C" w:rsidP="0040432A">
            <w:pPr>
              <w:widowControl/>
              <w:spacing w:line="440" w:lineRule="exact"/>
              <w:rPr>
                <w:szCs w:val="24"/>
              </w:rPr>
            </w:pPr>
            <w:r w:rsidRPr="00E23770">
              <w:rPr>
                <w:rFonts w:ascii="Times New Roman" w:eastAsia="標楷體" w:hAnsi="Times New Roman"/>
                <w:b/>
                <w:spacing w:val="20"/>
                <w:kern w:val="0"/>
                <w:szCs w:val="24"/>
              </w:rPr>
              <w:t>※</w:t>
            </w:r>
            <w:r w:rsidRPr="00E23770">
              <w:rPr>
                <w:rFonts w:ascii="Times New Roman" w:eastAsia="標楷體" w:hAnsi="Times New Roman" w:hint="eastAsia"/>
                <w:b/>
                <w:spacing w:val="20"/>
                <w:kern w:val="0"/>
                <w:szCs w:val="24"/>
              </w:rPr>
              <w:t>以上連結僅供參考，欲申請學員尚須留意各計畫執行單位之相關更新資訊</w:t>
            </w:r>
            <w:r w:rsidRPr="00E23770">
              <w:rPr>
                <w:rFonts w:ascii="Times New Roman" w:eastAsia="標楷體" w:hAnsi="Times New Roman"/>
                <w:spacing w:val="20"/>
                <w:kern w:val="0"/>
                <w:szCs w:val="24"/>
                <w:u w:val="single"/>
              </w:rPr>
              <w:t xml:space="preserve">                                </w:t>
            </w:r>
          </w:p>
        </w:tc>
      </w:tr>
    </w:tbl>
    <w:p w:rsidR="00A7152C" w:rsidRPr="00A7152C" w:rsidRDefault="00A7152C">
      <w:pPr>
        <w:tabs>
          <w:tab w:val="left" w:pos="567"/>
        </w:tabs>
        <w:rPr>
          <w:rFonts w:ascii="Times New Roman" w:eastAsia="標楷體" w:hAnsi="Times New Roman"/>
          <w:b/>
          <w:spacing w:val="20"/>
          <w:kern w:val="0"/>
          <w:sz w:val="28"/>
          <w:szCs w:val="28"/>
        </w:rPr>
      </w:pPr>
    </w:p>
    <w:sectPr w:rsidR="00A7152C" w:rsidRPr="00A7152C" w:rsidSect="007375B3">
      <w:headerReference w:type="default" r:id="rId11"/>
      <w:footerReference w:type="default" r:id="rId12"/>
      <w:pgSz w:w="11906" w:h="16838"/>
      <w:pgMar w:top="1670" w:right="720" w:bottom="720" w:left="720" w:header="510" w:footer="397" w:gutter="0"/>
      <w:cols w:space="720"/>
      <w:docGrid w:type="lines" w:linePitch="41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57FD" w:rsidRDefault="008257FD">
      <w:r>
        <w:separator/>
      </w:r>
    </w:p>
  </w:endnote>
  <w:endnote w:type="continuationSeparator" w:id="0">
    <w:p w:rsidR="008257FD" w:rsidRDefault="00825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1F6DF4">
    <w:pPr>
      <w:pStyle w:val="a5"/>
    </w:pPr>
    <w:r>
      <w:rPr>
        <w:rFonts w:ascii="標楷體" w:eastAsia="標楷體" w:hAnsi="標楷體"/>
        <w:sz w:val="24"/>
        <w:szCs w:val="24"/>
      </w:rPr>
      <w:t xml:space="preserve">         主辦單位：</w:t>
    </w:r>
    <w:r>
      <w:rPr>
        <w:rFonts w:ascii="標楷體" w:eastAsia="標楷體" w:hAnsi="標楷體"/>
        <w:noProof/>
        <w:sz w:val="24"/>
        <w:szCs w:val="24"/>
      </w:rPr>
      <w:drawing>
        <wp:inline distT="0" distB="0" distL="0" distR="0" wp14:anchorId="607F09D6" wp14:editId="04A93C46">
          <wp:extent cx="1502414" cy="299081"/>
          <wp:effectExtent l="0" t="0" r="2536" b="5719"/>
          <wp:docPr id="3" name="圖片 4" descr="Coa lo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2414" cy="29908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>
      <w:rPr>
        <w:rFonts w:ascii="標楷體" w:eastAsia="標楷體" w:hAnsi="標楷體"/>
        <w:sz w:val="24"/>
        <w:szCs w:val="24"/>
      </w:rPr>
      <w:t xml:space="preserve">             執行單位：</w:t>
    </w:r>
    <w:r>
      <w:rPr>
        <w:noProof/>
      </w:rPr>
      <w:drawing>
        <wp:inline distT="0" distB="0" distL="0" distR="0" wp14:anchorId="6B7A01A0" wp14:editId="429D39CE">
          <wp:extent cx="1347468" cy="323212"/>
          <wp:effectExtent l="0" t="0" r="5082" b="638"/>
          <wp:docPr id="4" name="圖片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7468" cy="32321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57FD" w:rsidRDefault="008257FD">
      <w:r>
        <w:rPr>
          <w:color w:val="000000"/>
        </w:rPr>
        <w:separator/>
      </w:r>
    </w:p>
  </w:footnote>
  <w:footnote w:type="continuationSeparator" w:id="0">
    <w:p w:rsidR="008257FD" w:rsidRDefault="008257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AF6E24">
    <w:pPr>
      <w:pStyle w:val="a3"/>
      <w:jc w:val="center"/>
      <w:rPr>
        <w:rFonts w:ascii="Times New Roman" w:eastAsia="標楷體" w:hAnsi="Times New Roman"/>
        <w:b/>
        <w:sz w:val="32"/>
        <w:szCs w:val="32"/>
      </w:rPr>
    </w:pPr>
    <w:proofErr w:type="gramStart"/>
    <w:r w:rsidRPr="00AF6E24">
      <w:rPr>
        <w:rFonts w:ascii="Times New Roman" w:eastAsia="標楷體" w:hAnsi="Times New Roman" w:hint="eastAsia"/>
        <w:b/>
        <w:sz w:val="32"/>
        <w:szCs w:val="32"/>
      </w:rPr>
      <w:t>10</w:t>
    </w:r>
    <w:r w:rsidR="00E70EDA">
      <w:rPr>
        <w:rFonts w:ascii="Times New Roman" w:eastAsia="標楷體" w:hAnsi="Times New Roman"/>
        <w:b/>
        <w:sz w:val="32"/>
        <w:szCs w:val="32"/>
      </w:rPr>
      <w:t>9</w:t>
    </w:r>
    <w:proofErr w:type="gramEnd"/>
    <w:r w:rsidRPr="00AF6E24">
      <w:rPr>
        <w:rFonts w:ascii="Times New Roman" w:eastAsia="標楷體" w:hAnsi="Times New Roman" w:hint="eastAsia"/>
        <w:b/>
        <w:sz w:val="32"/>
        <w:szCs w:val="32"/>
      </w:rPr>
      <w:t>年度「智慧農業創新提案暨國際標竿行動學習計畫」</w:t>
    </w:r>
  </w:p>
  <w:p w:rsidR="001F6DF4" w:rsidRPr="00C266D5" w:rsidRDefault="001F6DF4">
    <w:pPr>
      <w:pStyle w:val="a3"/>
      <w:spacing w:before="72"/>
      <w:jc w:val="center"/>
    </w:pPr>
    <w:r>
      <w:rPr>
        <w:rFonts w:ascii="標楷體" w:eastAsia="標楷體" w:hAnsi="標楷體"/>
        <w:b/>
        <w:sz w:val="32"/>
        <w:szCs w:val="32"/>
      </w:rPr>
      <w:t>國內創新提案行動學習課程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2689B"/>
    <w:multiLevelType w:val="multilevel"/>
    <w:tmpl w:val="80A0F20E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1" w15:restartNumberingAfterBreak="0">
    <w:nsid w:val="04C4796B"/>
    <w:multiLevelType w:val="hybridMultilevel"/>
    <w:tmpl w:val="B43267BC"/>
    <w:lvl w:ilvl="0" w:tplc="888022DC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A87E8E"/>
    <w:multiLevelType w:val="multilevel"/>
    <w:tmpl w:val="AD8E8E8A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736492F"/>
    <w:multiLevelType w:val="hybridMultilevel"/>
    <w:tmpl w:val="01F68FF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7CC54F1"/>
    <w:multiLevelType w:val="multilevel"/>
    <w:tmpl w:val="C720B46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BC3408"/>
    <w:multiLevelType w:val="hybridMultilevel"/>
    <w:tmpl w:val="5B7E5D00"/>
    <w:lvl w:ilvl="0" w:tplc="3C9ED86A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6" w15:restartNumberingAfterBreak="0">
    <w:nsid w:val="15812892"/>
    <w:multiLevelType w:val="multilevel"/>
    <w:tmpl w:val="52F4D7F0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16613D91"/>
    <w:multiLevelType w:val="hybridMultilevel"/>
    <w:tmpl w:val="F04061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888022D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D0F70EC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1C23DAE"/>
    <w:multiLevelType w:val="hybridMultilevel"/>
    <w:tmpl w:val="3DEABEE2"/>
    <w:lvl w:ilvl="0" w:tplc="88C8E680">
      <w:start w:val="1"/>
      <w:numFmt w:val="taiwaneseCountingThousand"/>
      <w:lvlText w:val="(%1)"/>
      <w:lvlJc w:val="left"/>
      <w:pPr>
        <w:ind w:left="1898" w:hanging="480"/>
      </w:pPr>
      <w:rPr>
        <w:rFonts w:ascii="標楷體" w:eastAsia="標楷體" w:hAnsi="標楷體" w:hint="eastAsia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0" w15:restartNumberingAfterBreak="0">
    <w:nsid w:val="25B5473A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CE87B94"/>
    <w:multiLevelType w:val="multilevel"/>
    <w:tmpl w:val="3E38770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F947B87"/>
    <w:multiLevelType w:val="hybridMultilevel"/>
    <w:tmpl w:val="3DEABEE2"/>
    <w:lvl w:ilvl="0" w:tplc="88C8E680">
      <w:start w:val="1"/>
      <w:numFmt w:val="taiwaneseCountingThousand"/>
      <w:lvlText w:val="(%1)"/>
      <w:lvlJc w:val="left"/>
      <w:pPr>
        <w:ind w:left="1898" w:hanging="480"/>
      </w:pPr>
      <w:rPr>
        <w:rFonts w:ascii="標楷體" w:eastAsia="標楷體" w:hAnsi="標楷體" w:hint="eastAsia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3" w15:restartNumberingAfterBreak="0">
    <w:nsid w:val="3EDD5CFB"/>
    <w:multiLevelType w:val="hybridMultilevel"/>
    <w:tmpl w:val="C1FC973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7072AD7"/>
    <w:multiLevelType w:val="hybridMultilevel"/>
    <w:tmpl w:val="554CA414"/>
    <w:lvl w:ilvl="0" w:tplc="04090005">
      <w:start w:val="1"/>
      <w:numFmt w:val="bullet"/>
      <w:lvlText w:val=""/>
      <w:lvlJc w:val="left"/>
      <w:pPr>
        <w:ind w:left="255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03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1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9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7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95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91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94" w:hanging="480"/>
      </w:pPr>
      <w:rPr>
        <w:rFonts w:ascii="Wingdings" w:hAnsi="Wingdings" w:hint="default"/>
      </w:rPr>
    </w:lvl>
  </w:abstractNum>
  <w:abstractNum w:abstractNumId="15" w15:restartNumberingAfterBreak="0">
    <w:nsid w:val="4E1C5A91"/>
    <w:multiLevelType w:val="multilevel"/>
    <w:tmpl w:val="83084212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ideographTraditional"/>
      <w:lvlText w:val="%2、"/>
      <w:lvlJc w:val="left"/>
      <w:pPr>
        <w:ind w:left="1330" w:hanging="480"/>
      </w:pPr>
    </w:lvl>
    <w:lvl w:ilvl="2">
      <w:start w:val="1"/>
      <w:numFmt w:val="lowerRoman"/>
      <w:lvlText w:val="%3."/>
      <w:lvlJc w:val="right"/>
      <w:pPr>
        <w:ind w:left="1810" w:hanging="480"/>
      </w:pPr>
    </w:lvl>
    <w:lvl w:ilvl="3">
      <w:start w:val="1"/>
      <w:numFmt w:val="decimal"/>
      <w:lvlText w:val="%4."/>
      <w:lvlJc w:val="left"/>
      <w:pPr>
        <w:ind w:left="2290" w:hanging="480"/>
      </w:pPr>
    </w:lvl>
    <w:lvl w:ilvl="4">
      <w:start w:val="1"/>
      <w:numFmt w:val="ideographTraditional"/>
      <w:lvlText w:val="%5、"/>
      <w:lvlJc w:val="left"/>
      <w:pPr>
        <w:ind w:left="2770" w:hanging="480"/>
      </w:pPr>
    </w:lvl>
    <w:lvl w:ilvl="5">
      <w:start w:val="1"/>
      <w:numFmt w:val="lowerRoman"/>
      <w:lvlText w:val="%6."/>
      <w:lvlJc w:val="right"/>
      <w:pPr>
        <w:ind w:left="3250" w:hanging="480"/>
      </w:pPr>
    </w:lvl>
    <w:lvl w:ilvl="6">
      <w:start w:val="1"/>
      <w:numFmt w:val="decimal"/>
      <w:lvlText w:val="%7."/>
      <w:lvlJc w:val="left"/>
      <w:pPr>
        <w:ind w:left="3730" w:hanging="480"/>
      </w:pPr>
    </w:lvl>
    <w:lvl w:ilvl="7">
      <w:start w:val="1"/>
      <w:numFmt w:val="ideographTraditional"/>
      <w:lvlText w:val="%8、"/>
      <w:lvlJc w:val="left"/>
      <w:pPr>
        <w:ind w:left="4210" w:hanging="480"/>
      </w:pPr>
    </w:lvl>
    <w:lvl w:ilvl="8">
      <w:start w:val="1"/>
      <w:numFmt w:val="lowerRoman"/>
      <w:lvlText w:val="%9."/>
      <w:lvlJc w:val="right"/>
      <w:pPr>
        <w:ind w:left="4690" w:hanging="480"/>
      </w:pPr>
    </w:lvl>
  </w:abstractNum>
  <w:abstractNum w:abstractNumId="16" w15:restartNumberingAfterBreak="0">
    <w:nsid w:val="52B52981"/>
    <w:multiLevelType w:val="hybridMultilevel"/>
    <w:tmpl w:val="F15258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888022D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498098D"/>
    <w:multiLevelType w:val="hybridMultilevel"/>
    <w:tmpl w:val="32009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4FF6F52"/>
    <w:multiLevelType w:val="hybridMultilevel"/>
    <w:tmpl w:val="F4585B7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69968C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7B80162"/>
    <w:multiLevelType w:val="hybridMultilevel"/>
    <w:tmpl w:val="9F4CD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7E70EB3"/>
    <w:multiLevelType w:val="multilevel"/>
    <w:tmpl w:val="1F1CF882"/>
    <w:lvl w:ilvl="0">
      <w:start w:val="1"/>
      <w:numFmt w:val="taiwaneseCountingThousand"/>
      <w:lvlText w:val="%1、"/>
      <w:lvlJc w:val="left"/>
      <w:pPr>
        <w:ind w:left="144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2" w15:restartNumberingAfterBreak="0">
    <w:nsid w:val="59880D57"/>
    <w:multiLevelType w:val="multilevel"/>
    <w:tmpl w:val="03AC41C2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59F54EF7"/>
    <w:multiLevelType w:val="hybridMultilevel"/>
    <w:tmpl w:val="2B54C302"/>
    <w:lvl w:ilvl="0" w:tplc="0409000F">
      <w:start w:val="1"/>
      <w:numFmt w:val="decimal"/>
      <w:lvlText w:val="%1."/>
      <w:lvlJc w:val="left"/>
      <w:pPr>
        <w:ind w:left="5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4" w:hanging="480"/>
      </w:pPr>
    </w:lvl>
    <w:lvl w:ilvl="2" w:tplc="0409001B" w:tentative="1">
      <w:start w:val="1"/>
      <w:numFmt w:val="lowerRoman"/>
      <w:lvlText w:val="%3."/>
      <w:lvlJc w:val="right"/>
      <w:pPr>
        <w:ind w:left="1464" w:hanging="480"/>
      </w:pPr>
    </w:lvl>
    <w:lvl w:ilvl="3" w:tplc="0409000F" w:tentative="1">
      <w:start w:val="1"/>
      <w:numFmt w:val="decimal"/>
      <w:lvlText w:val="%4."/>
      <w:lvlJc w:val="left"/>
      <w:pPr>
        <w:ind w:left="19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4" w:hanging="480"/>
      </w:pPr>
    </w:lvl>
    <w:lvl w:ilvl="5" w:tplc="0409001B" w:tentative="1">
      <w:start w:val="1"/>
      <w:numFmt w:val="lowerRoman"/>
      <w:lvlText w:val="%6."/>
      <w:lvlJc w:val="right"/>
      <w:pPr>
        <w:ind w:left="2904" w:hanging="480"/>
      </w:pPr>
    </w:lvl>
    <w:lvl w:ilvl="6" w:tplc="0409000F" w:tentative="1">
      <w:start w:val="1"/>
      <w:numFmt w:val="decimal"/>
      <w:lvlText w:val="%7."/>
      <w:lvlJc w:val="left"/>
      <w:pPr>
        <w:ind w:left="33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4" w:hanging="480"/>
      </w:pPr>
    </w:lvl>
    <w:lvl w:ilvl="8" w:tplc="0409001B" w:tentative="1">
      <w:start w:val="1"/>
      <w:numFmt w:val="lowerRoman"/>
      <w:lvlText w:val="%9."/>
      <w:lvlJc w:val="right"/>
      <w:pPr>
        <w:ind w:left="4344" w:hanging="480"/>
      </w:pPr>
    </w:lvl>
  </w:abstractNum>
  <w:abstractNum w:abstractNumId="24" w15:restartNumberingAfterBreak="0">
    <w:nsid w:val="63D23AC0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3FE5707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5A10EC7"/>
    <w:multiLevelType w:val="multilevel"/>
    <w:tmpl w:val="1EF89A0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B327ED"/>
    <w:multiLevelType w:val="hybridMultilevel"/>
    <w:tmpl w:val="F3909B4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A910901"/>
    <w:multiLevelType w:val="multilevel"/>
    <w:tmpl w:val="52F4D7F0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6B8A6884"/>
    <w:multiLevelType w:val="multilevel"/>
    <w:tmpl w:val="A424772E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0" w15:restartNumberingAfterBreak="0">
    <w:nsid w:val="6FF96F9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0217E7C"/>
    <w:multiLevelType w:val="multilevel"/>
    <w:tmpl w:val="AC281B94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標楷體" w:eastAsia="標楷體" w:hAnsi="標楷體"/>
        <w:b/>
        <w:sz w:val="28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32" w15:restartNumberingAfterBreak="0">
    <w:nsid w:val="70AE0CEB"/>
    <w:multiLevelType w:val="multilevel"/>
    <w:tmpl w:val="913A08E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12D1BFD"/>
    <w:multiLevelType w:val="multilevel"/>
    <w:tmpl w:val="03B0DC8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454197D"/>
    <w:multiLevelType w:val="hybridMultilevel"/>
    <w:tmpl w:val="FFFAE61A"/>
    <w:lvl w:ilvl="0" w:tplc="0409000F">
      <w:start w:val="1"/>
      <w:numFmt w:val="decimal"/>
      <w:lvlText w:val="%1."/>
      <w:lvlJc w:val="left"/>
      <w:pPr>
        <w:ind w:left="5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4" w:hanging="480"/>
      </w:pPr>
    </w:lvl>
    <w:lvl w:ilvl="2" w:tplc="0409001B" w:tentative="1">
      <w:start w:val="1"/>
      <w:numFmt w:val="lowerRoman"/>
      <w:lvlText w:val="%3."/>
      <w:lvlJc w:val="right"/>
      <w:pPr>
        <w:ind w:left="1464" w:hanging="480"/>
      </w:pPr>
    </w:lvl>
    <w:lvl w:ilvl="3" w:tplc="0409000F" w:tentative="1">
      <w:start w:val="1"/>
      <w:numFmt w:val="decimal"/>
      <w:lvlText w:val="%4."/>
      <w:lvlJc w:val="left"/>
      <w:pPr>
        <w:ind w:left="19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4" w:hanging="480"/>
      </w:pPr>
    </w:lvl>
    <w:lvl w:ilvl="5" w:tplc="0409001B" w:tentative="1">
      <w:start w:val="1"/>
      <w:numFmt w:val="lowerRoman"/>
      <w:lvlText w:val="%6."/>
      <w:lvlJc w:val="right"/>
      <w:pPr>
        <w:ind w:left="2904" w:hanging="480"/>
      </w:pPr>
    </w:lvl>
    <w:lvl w:ilvl="6" w:tplc="0409000F" w:tentative="1">
      <w:start w:val="1"/>
      <w:numFmt w:val="decimal"/>
      <w:lvlText w:val="%7."/>
      <w:lvlJc w:val="left"/>
      <w:pPr>
        <w:ind w:left="33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4" w:hanging="480"/>
      </w:pPr>
    </w:lvl>
    <w:lvl w:ilvl="8" w:tplc="0409001B" w:tentative="1">
      <w:start w:val="1"/>
      <w:numFmt w:val="lowerRoman"/>
      <w:lvlText w:val="%9."/>
      <w:lvlJc w:val="right"/>
      <w:pPr>
        <w:ind w:left="4344" w:hanging="480"/>
      </w:pPr>
    </w:lvl>
  </w:abstractNum>
  <w:abstractNum w:abstractNumId="35" w15:restartNumberingAfterBreak="0">
    <w:nsid w:val="798A00E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C2B4559"/>
    <w:multiLevelType w:val="multilevel"/>
    <w:tmpl w:val="AC281B94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標楷體" w:eastAsia="標楷體" w:hAnsi="標楷體"/>
        <w:b/>
        <w:sz w:val="28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37" w15:restartNumberingAfterBreak="0">
    <w:nsid w:val="7C632A49"/>
    <w:multiLevelType w:val="multilevel"/>
    <w:tmpl w:val="EDF08E76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num w:numId="1">
    <w:abstractNumId w:val="36"/>
  </w:num>
  <w:num w:numId="2">
    <w:abstractNumId w:val="21"/>
  </w:num>
  <w:num w:numId="3">
    <w:abstractNumId w:val="26"/>
  </w:num>
  <w:num w:numId="4">
    <w:abstractNumId w:val="37"/>
  </w:num>
  <w:num w:numId="5">
    <w:abstractNumId w:val="4"/>
  </w:num>
  <w:num w:numId="6">
    <w:abstractNumId w:val="0"/>
  </w:num>
  <w:num w:numId="7">
    <w:abstractNumId w:val="11"/>
  </w:num>
  <w:num w:numId="8">
    <w:abstractNumId w:val="33"/>
  </w:num>
  <w:num w:numId="9">
    <w:abstractNumId w:val="32"/>
  </w:num>
  <w:num w:numId="10">
    <w:abstractNumId w:val="6"/>
  </w:num>
  <w:num w:numId="11">
    <w:abstractNumId w:val="29"/>
  </w:num>
  <w:num w:numId="12">
    <w:abstractNumId w:val="22"/>
  </w:num>
  <w:num w:numId="13">
    <w:abstractNumId w:val="2"/>
  </w:num>
  <w:num w:numId="14">
    <w:abstractNumId w:val="15"/>
  </w:num>
  <w:num w:numId="15">
    <w:abstractNumId w:val="24"/>
  </w:num>
  <w:num w:numId="16">
    <w:abstractNumId w:val="8"/>
  </w:num>
  <w:num w:numId="17">
    <w:abstractNumId w:val="16"/>
  </w:num>
  <w:num w:numId="18">
    <w:abstractNumId w:val="35"/>
  </w:num>
  <w:num w:numId="19">
    <w:abstractNumId w:val="20"/>
  </w:num>
  <w:num w:numId="20">
    <w:abstractNumId w:val="27"/>
  </w:num>
  <w:num w:numId="21">
    <w:abstractNumId w:val="14"/>
  </w:num>
  <w:num w:numId="22">
    <w:abstractNumId w:val="9"/>
  </w:num>
  <w:num w:numId="23">
    <w:abstractNumId w:val="28"/>
  </w:num>
  <w:num w:numId="24">
    <w:abstractNumId w:val="18"/>
  </w:num>
  <w:num w:numId="25">
    <w:abstractNumId w:val="3"/>
  </w:num>
  <w:num w:numId="26">
    <w:abstractNumId w:val="5"/>
  </w:num>
  <w:num w:numId="27">
    <w:abstractNumId w:val="1"/>
  </w:num>
  <w:num w:numId="28">
    <w:abstractNumId w:val="31"/>
  </w:num>
  <w:num w:numId="29">
    <w:abstractNumId w:val="12"/>
  </w:num>
  <w:num w:numId="30">
    <w:abstractNumId w:val="13"/>
  </w:num>
  <w:num w:numId="31">
    <w:abstractNumId w:val="30"/>
  </w:num>
  <w:num w:numId="32">
    <w:abstractNumId w:val="10"/>
  </w:num>
  <w:num w:numId="33">
    <w:abstractNumId w:val="7"/>
  </w:num>
  <w:num w:numId="34">
    <w:abstractNumId w:val="19"/>
  </w:num>
  <w:num w:numId="35">
    <w:abstractNumId w:val="25"/>
  </w:num>
  <w:num w:numId="36">
    <w:abstractNumId w:val="34"/>
  </w:num>
  <w:num w:numId="37">
    <w:abstractNumId w:val="23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revisionView w:inkAnnotations="0"/>
  <w:defaultTabStop w:val="480"/>
  <w:autoHyphenatio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SwMDI2sDA3MDdR0lEKTi0uzszPAykwMq0FAJqhhiwtAAAA"/>
  </w:docVars>
  <w:rsids>
    <w:rsidRoot w:val="0055241F"/>
    <w:rsid w:val="0000060B"/>
    <w:rsid w:val="000114FE"/>
    <w:rsid w:val="0001465E"/>
    <w:rsid w:val="000303C7"/>
    <w:rsid w:val="00047B73"/>
    <w:rsid w:val="00055A02"/>
    <w:rsid w:val="000729F4"/>
    <w:rsid w:val="00077E1B"/>
    <w:rsid w:val="00092467"/>
    <w:rsid w:val="000A62A3"/>
    <w:rsid w:val="000B0A0B"/>
    <w:rsid w:val="000B232A"/>
    <w:rsid w:val="000D3D22"/>
    <w:rsid w:val="000D7219"/>
    <w:rsid w:val="001023C9"/>
    <w:rsid w:val="00106EDB"/>
    <w:rsid w:val="00115226"/>
    <w:rsid w:val="001179AF"/>
    <w:rsid w:val="00137A87"/>
    <w:rsid w:val="00161F5F"/>
    <w:rsid w:val="00192A1F"/>
    <w:rsid w:val="001A3BD2"/>
    <w:rsid w:val="001B7543"/>
    <w:rsid w:val="001E40A7"/>
    <w:rsid w:val="001E4359"/>
    <w:rsid w:val="001F1DCA"/>
    <w:rsid w:val="001F449B"/>
    <w:rsid w:val="001F6DF4"/>
    <w:rsid w:val="0022055C"/>
    <w:rsid w:val="00220C2D"/>
    <w:rsid w:val="00226CFD"/>
    <w:rsid w:val="0026266E"/>
    <w:rsid w:val="00264CA1"/>
    <w:rsid w:val="0026733A"/>
    <w:rsid w:val="002A2D7B"/>
    <w:rsid w:val="003220E9"/>
    <w:rsid w:val="003239CF"/>
    <w:rsid w:val="00333017"/>
    <w:rsid w:val="0035352A"/>
    <w:rsid w:val="00373F30"/>
    <w:rsid w:val="003A0FE4"/>
    <w:rsid w:val="003C51F3"/>
    <w:rsid w:val="003C5D6D"/>
    <w:rsid w:val="003C6E1E"/>
    <w:rsid w:val="003F5B8F"/>
    <w:rsid w:val="00431033"/>
    <w:rsid w:val="004663E5"/>
    <w:rsid w:val="00477B49"/>
    <w:rsid w:val="004C532E"/>
    <w:rsid w:val="004D4F3E"/>
    <w:rsid w:val="004E04F3"/>
    <w:rsid w:val="004E1B60"/>
    <w:rsid w:val="00500DD5"/>
    <w:rsid w:val="0052425B"/>
    <w:rsid w:val="00532D5E"/>
    <w:rsid w:val="00533ADE"/>
    <w:rsid w:val="00540EFF"/>
    <w:rsid w:val="0055241F"/>
    <w:rsid w:val="00570A06"/>
    <w:rsid w:val="005B3514"/>
    <w:rsid w:val="005D40CF"/>
    <w:rsid w:val="005E1EC8"/>
    <w:rsid w:val="00614359"/>
    <w:rsid w:val="00655A73"/>
    <w:rsid w:val="006573F3"/>
    <w:rsid w:val="00661AEA"/>
    <w:rsid w:val="00663F13"/>
    <w:rsid w:val="006A2EBF"/>
    <w:rsid w:val="006B4072"/>
    <w:rsid w:val="006B634F"/>
    <w:rsid w:val="006D6C78"/>
    <w:rsid w:val="006E659F"/>
    <w:rsid w:val="007018C3"/>
    <w:rsid w:val="00717E22"/>
    <w:rsid w:val="00721640"/>
    <w:rsid w:val="00733125"/>
    <w:rsid w:val="007375B3"/>
    <w:rsid w:val="007554E5"/>
    <w:rsid w:val="00775794"/>
    <w:rsid w:val="007859E3"/>
    <w:rsid w:val="007918B5"/>
    <w:rsid w:val="00795B9B"/>
    <w:rsid w:val="007C73A9"/>
    <w:rsid w:val="007F7FED"/>
    <w:rsid w:val="008257FD"/>
    <w:rsid w:val="0084721F"/>
    <w:rsid w:val="00867B36"/>
    <w:rsid w:val="00896D9B"/>
    <w:rsid w:val="00922124"/>
    <w:rsid w:val="009372F2"/>
    <w:rsid w:val="00955853"/>
    <w:rsid w:val="009657AD"/>
    <w:rsid w:val="00992657"/>
    <w:rsid w:val="009A77B9"/>
    <w:rsid w:val="009B6530"/>
    <w:rsid w:val="009B742E"/>
    <w:rsid w:val="009C0127"/>
    <w:rsid w:val="009D26D3"/>
    <w:rsid w:val="009D70F5"/>
    <w:rsid w:val="009F045E"/>
    <w:rsid w:val="00A014E4"/>
    <w:rsid w:val="00A12994"/>
    <w:rsid w:val="00A32A44"/>
    <w:rsid w:val="00A35A6E"/>
    <w:rsid w:val="00A41394"/>
    <w:rsid w:val="00A45F97"/>
    <w:rsid w:val="00A55D31"/>
    <w:rsid w:val="00A578E7"/>
    <w:rsid w:val="00A60E96"/>
    <w:rsid w:val="00A7152C"/>
    <w:rsid w:val="00AE1223"/>
    <w:rsid w:val="00AF6E24"/>
    <w:rsid w:val="00B033EE"/>
    <w:rsid w:val="00B17B9A"/>
    <w:rsid w:val="00B2490C"/>
    <w:rsid w:val="00B254E8"/>
    <w:rsid w:val="00B406AE"/>
    <w:rsid w:val="00B45019"/>
    <w:rsid w:val="00B622F0"/>
    <w:rsid w:val="00B76087"/>
    <w:rsid w:val="00B85C9D"/>
    <w:rsid w:val="00B92614"/>
    <w:rsid w:val="00B97A3C"/>
    <w:rsid w:val="00BA7330"/>
    <w:rsid w:val="00BB4D97"/>
    <w:rsid w:val="00BB6A13"/>
    <w:rsid w:val="00BC4497"/>
    <w:rsid w:val="00BE1430"/>
    <w:rsid w:val="00C17343"/>
    <w:rsid w:val="00C266D5"/>
    <w:rsid w:val="00C32F23"/>
    <w:rsid w:val="00C35F2D"/>
    <w:rsid w:val="00C540FD"/>
    <w:rsid w:val="00C5798A"/>
    <w:rsid w:val="00C70DB3"/>
    <w:rsid w:val="00C75BBD"/>
    <w:rsid w:val="00C86057"/>
    <w:rsid w:val="00CB111C"/>
    <w:rsid w:val="00CE7C2F"/>
    <w:rsid w:val="00CF5919"/>
    <w:rsid w:val="00D037DA"/>
    <w:rsid w:val="00D274E0"/>
    <w:rsid w:val="00D43C5A"/>
    <w:rsid w:val="00D54667"/>
    <w:rsid w:val="00D870DA"/>
    <w:rsid w:val="00DC4CB0"/>
    <w:rsid w:val="00DE3128"/>
    <w:rsid w:val="00E23770"/>
    <w:rsid w:val="00E2690E"/>
    <w:rsid w:val="00E37199"/>
    <w:rsid w:val="00E42814"/>
    <w:rsid w:val="00E42E12"/>
    <w:rsid w:val="00E51330"/>
    <w:rsid w:val="00E5503D"/>
    <w:rsid w:val="00E70EDA"/>
    <w:rsid w:val="00E843A2"/>
    <w:rsid w:val="00E84788"/>
    <w:rsid w:val="00E95C5E"/>
    <w:rsid w:val="00EB1F7A"/>
    <w:rsid w:val="00EB3B57"/>
    <w:rsid w:val="00ED5472"/>
    <w:rsid w:val="00EE74A5"/>
    <w:rsid w:val="00F063EA"/>
    <w:rsid w:val="00F12D70"/>
    <w:rsid w:val="00F170CA"/>
    <w:rsid w:val="00F71EF8"/>
    <w:rsid w:val="00F9332D"/>
    <w:rsid w:val="00FB30E5"/>
    <w:rsid w:val="00FD1609"/>
    <w:rsid w:val="00FD30BA"/>
    <w:rsid w:val="00FD4A97"/>
    <w:rsid w:val="00FE5419"/>
    <w:rsid w:val="00FE7018"/>
    <w:rsid w:val="00FF6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6AF8565A-4FE0-4891-A5DC-413949019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rPr>
      <w:sz w:val="20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rPr>
      <w:sz w:val="20"/>
      <w:szCs w:val="20"/>
    </w:rPr>
  </w:style>
  <w:style w:type="paragraph" w:styleId="a7">
    <w:name w:val="List Paragraph"/>
    <w:basedOn w:val="a"/>
    <w:pPr>
      <w:ind w:left="480"/>
    </w:pPr>
  </w:style>
  <w:style w:type="character" w:customStyle="1" w:styleId="yiv126453815msid8800">
    <w:name w:val="yiv126453815ms__id8800"/>
    <w:basedOn w:val="a0"/>
  </w:style>
  <w:style w:type="character" w:styleId="a8">
    <w:name w:val="Hyperlink"/>
    <w:basedOn w:val="a0"/>
    <w:rPr>
      <w:color w:val="0563C1"/>
      <w:u w:val="single"/>
    </w:rPr>
  </w:style>
  <w:style w:type="character" w:styleId="a9">
    <w:name w:val="FollowedHyperlink"/>
    <w:basedOn w:val="a0"/>
    <w:rPr>
      <w:color w:val="954F72"/>
      <w:u w:val="single"/>
    </w:rPr>
  </w:style>
  <w:style w:type="paragraph" w:styleId="aa">
    <w:name w:val="Balloon Text"/>
    <w:basedOn w:val="a"/>
    <w:rPr>
      <w:rFonts w:ascii="Calibri Light" w:hAnsi="Calibri Light"/>
      <w:sz w:val="18"/>
      <w:szCs w:val="18"/>
    </w:rPr>
  </w:style>
  <w:style w:type="character" w:customStyle="1" w:styleId="ab">
    <w:name w:val="註解方塊文字 字元"/>
    <w:basedOn w:val="a0"/>
    <w:rPr>
      <w:rFonts w:ascii="Calibri Light" w:eastAsia="新細明體" w:hAnsi="Calibri Light" w:cs="Times New Roman"/>
      <w:sz w:val="18"/>
      <w:szCs w:val="18"/>
    </w:rPr>
  </w:style>
  <w:style w:type="table" w:customStyle="1" w:styleId="51">
    <w:name w:val="表格格線51"/>
    <w:basedOn w:val="a1"/>
    <w:next w:val="ac"/>
    <w:uiPriority w:val="39"/>
    <w:rsid w:val="00F9332D"/>
    <w:pPr>
      <w:autoSpaceDN/>
      <w:textAlignment w:val="auto"/>
    </w:pPr>
    <w:rPr>
      <w:rFonts w:asciiTheme="minorHAnsi" w:eastAsiaTheme="minorEastAsia" w:hAnsiTheme="minorHAnsi" w:cstheme="minorBidi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F933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0B0A0B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0B0A0B"/>
  </w:style>
  <w:style w:type="character" w:customStyle="1" w:styleId="af">
    <w:name w:val="註解文字 字元"/>
    <w:basedOn w:val="a0"/>
    <w:link w:val="ae"/>
    <w:uiPriority w:val="99"/>
    <w:semiHidden/>
    <w:rsid w:val="000B0A0B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0A0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0B0A0B"/>
    <w:rPr>
      <w:b/>
      <w:bCs/>
    </w:rPr>
  </w:style>
  <w:style w:type="paragraph" w:styleId="af2">
    <w:name w:val="Revision"/>
    <w:hidden/>
    <w:uiPriority w:val="99"/>
    <w:semiHidden/>
    <w:rsid w:val="000B0A0B"/>
    <w:pPr>
      <w:autoSpaceDN/>
      <w:textAlignment w:val="auto"/>
    </w:pPr>
  </w:style>
  <w:style w:type="table" w:customStyle="1" w:styleId="5">
    <w:name w:val="表格格線5"/>
    <w:basedOn w:val="a1"/>
    <w:next w:val="ac"/>
    <w:uiPriority w:val="39"/>
    <w:rsid w:val="007554E5"/>
    <w:pPr>
      <w:autoSpaceDN/>
      <w:textAlignment w:val="auto"/>
    </w:pPr>
    <w:rPr>
      <w:rFonts w:asciiTheme="minorHAnsi" w:eastAsiaTheme="minorEastAsia" w:hAnsiTheme="minorHAnsi" w:cstheme="minorBidi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4q38q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oo.gl/GN1sz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o.gl/9XMBk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BD38F8-BFD8-4AF6-8FE2-211F582B4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</Words>
  <Characters>574</Characters>
  <Application>Microsoft Office Word</Application>
  <DocSecurity>0</DocSecurity>
  <Lines>4</Lines>
  <Paragraphs>1</Paragraphs>
  <ScaleCrop>false</ScaleCrop>
  <Company>CPC</Company>
  <LinksUpToDate>false</LinksUpToDate>
  <CharactersWithSpaces>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Cuser</dc:creator>
  <cp:lastModifiedBy>CPCuser</cp:lastModifiedBy>
  <cp:revision>6</cp:revision>
  <cp:lastPrinted>2020-04-30T10:13:00Z</cp:lastPrinted>
  <dcterms:created xsi:type="dcterms:W3CDTF">2020-04-30T10:14:00Z</dcterms:created>
  <dcterms:modified xsi:type="dcterms:W3CDTF">2020-05-11T08:09:00Z</dcterms:modified>
</cp:coreProperties>
</file>